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D210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D210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D210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D210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D210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731F34" w:rsidR="0000007A" w:rsidRPr="009D210D" w:rsidRDefault="004F1F2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D36B00" w:rsidRPr="009D210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Progress in Agricultural Sciences</w:t>
              </w:r>
            </w:hyperlink>
          </w:p>
        </w:tc>
      </w:tr>
      <w:tr w:rsidR="0000007A" w:rsidRPr="009D210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D21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393623" w:rsidR="0000007A" w:rsidRPr="009D210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A7D41"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494</w:t>
            </w:r>
          </w:p>
        </w:tc>
      </w:tr>
      <w:tr w:rsidR="0000007A" w:rsidRPr="009D210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D21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C00AA91" w:rsidR="0000007A" w:rsidRPr="009D210D" w:rsidRDefault="003A7D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D210D">
              <w:rPr>
                <w:rFonts w:ascii="Arial" w:hAnsi="Arial" w:cs="Arial"/>
                <w:b/>
                <w:sz w:val="20"/>
                <w:szCs w:val="20"/>
                <w:lang w:val="en-GB"/>
              </w:rPr>
              <w:t>The Study of Polyploid Mutant Forms of Grapes</w:t>
            </w:r>
          </w:p>
        </w:tc>
      </w:tr>
      <w:tr w:rsidR="00CF0BBB" w:rsidRPr="009D210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D210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8F399B" w:rsidR="00CF0BBB" w:rsidRPr="009D210D" w:rsidRDefault="003A7D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9D210D" w:rsidRDefault="00D27A79" w:rsidP="00581BB0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D210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210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D210D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287753C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210D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D210D">
              <w:rPr>
                <w:rFonts w:ascii="Arial" w:hAnsi="Arial" w:cs="Arial"/>
                <w:bCs w:val="0"/>
                <w:u w:val="single"/>
                <w:lang w:val="en-GB"/>
              </w:rPr>
              <w:t xml:space="preserve">Compulsory </w:t>
            </w:r>
            <w:r w:rsidRPr="009D210D">
              <w:rPr>
                <w:rFonts w:ascii="Arial" w:hAnsi="Arial" w:cs="Arial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210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D210D">
              <w:rPr>
                <w:rFonts w:ascii="Arial" w:hAnsi="Arial" w:cs="Arial"/>
                <w:lang w:val="en-GB"/>
              </w:rPr>
              <w:t>Author’s Feedback</w:t>
            </w:r>
            <w:r w:rsidRPr="009D21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D210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D210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D21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3373D4EF" w14:textId="77777777" w:rsidR="00F1171E" w:rsidRPr="009D210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625B802" w:rsidR="00F1171E" w:rsidRPr="009D210D" w:rsidRDefault="004C39E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bidi="ar-IQ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</w:rPr>
              <w:t>The topic of the article is important and scientific, and the researcher has enriched the topic with important information regarding chromosomal polymorphism in the genetic patterns of grape plants.</w:t>
            </w:r>
          </w:p>
        </w:tc>
        <w:tc>
          <w:tcPr>
            <w:tcW w:w="1523" w:type="pct"/>
          </w:tcPr>
          <w:p w14:paraId="462A339C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210D" w14:paraId="0D8B5B2C" w14:textId="77777777" w:rsidTr="00581BB0">
        <w:trPr>
          <w:trHeight w:val="77"/>
        </w:trPr>
        <w:tc>
          <w:tcPr>
            <w:tcW w:w="1265" w:type="pct"/>
            <w:noWrap/>
          </w:tcPr>
          <w:p w14:paraId="21CBA5FE" w14:textId="77777777" w:rsidR="00F1171E" w:rsidRPr="009D21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D21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E2F057F" w:rsidR="00F1171E" w:rsidRPr="009D210D" w:rsidRDefault="004C39E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210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D21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D210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CF2C004" w:rsidR="00F1171E" w:rsidRPr="009D210D" w:rsidRDefault="004C39E1" w:rsidP="00581BB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210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D21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27BD1C11" w:rsidR="00F1171E" w:rsidRPr="009D210D" w:rsidRDefault="004C39E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210D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D21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37D373F9" w14:textId="485E05AD" w:rsidR="00F1171E" w:rsidRPr="009D210D" w:rsidRDefault="004C39E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</w:rPr>
              <w:t>The article needs linguistic revision, which has been indicated in the revised version. The article also needs recent scientific references, if available.</w:t>
            </w:r>
          </w:p>
        </w:tc>
        <w:tc>
          <w:tcPr>
            <w:tcW w:w="1523" w:type="pct"/>
          </w:tcPr>
          <w:p w14:paraId="4614DFC3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210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46B4208A" w:rsidR="00F1171E" w:rsidRPr="009D210D" w:rsidRDefault="00F1171E" w:rsidP="006D1F8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5A0CA9D1" w:rsidR="00F1171E" w:rsidRPr="009D210D" w:rsidRDefault="004C39E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0220055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210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D210D">
              <w:rPr>
                <w:rFonts w:ascii="Arial" w:hAnsi="Arial" w:cs="Arial"/>
                <w:b w:val="0"/>
                <w:u w:val="single"/>
                <w:lang w:val="en-GB"/>
              </w:rPr>
              <w:t>Minor</w:t>
            </w:r>
            <w:r w:rsidRPr="009D210D">
              <w:rPr>
                <w:rFonts w:ascii="Arial" w:hAnsi="Arial" w:cs="Arial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D21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D210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2DBAD50" w:rsidR="00F1171E" w:rsidRPr="009D210D" w:rsidRDefault="004C39E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sz w:val="20"/>
                <w:szCs w:val="20"/>
                <w:lang w:val="en-GB"/>
              </w:rPr>
              <w:t>Fair</w:t>
            </w:r>
          </w:p>
          <w:p w14:paraId="297F52DB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210D" w14:paraId="20A16C0C" w14:textId="77777777" w:rsidTr="00581BB0">
        <w:trPr>
          <w:trHeight w:val="53"/>
        </w:trPr>
        <w:tc>
          <w:tcPr>
            <w:tcW w:w="1265" w:type="pct"/>
            <w:noWrap/>
          </w:tcPr>
          <w:p w14:paraId="7F4BCFAE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D210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D210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D210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D21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0751207C" w:rsidR="00F1171E" w:rsidRPr="009D210D" w:rsidRDefault="004C39E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is suitable for publication in your journal, but after making the corrections indicated in the review text. </w:t>
            </w:r>
          </w:p>
          <w:p w14:paraId="7EB58C99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D21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4ED5CF6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B8286AB" w14:textId="59754FAC" w:rsidR="00581BB0" w:rsidRDefault="00581BB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47E5593" w14:textId="7DA5A4F1" w:rsidR="00581BB0" w:rsidRDefault="00581BB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6B5A8C3" w14:textId="12181A62" w:rsidR="00581BB0" w:rsidRDefault="00581BB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1B8D766" w14:textId="6B2C4DED" w:rsidR="00581BB0" w:rsidRDefault="00581BB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DB67031" w14:textId="77777777" w:rsidR="00581BB0" w:rsidRPr="009D210D" w:rsidRDefault="00581BB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91"/>
        <w:gridCol w:w="7136"/>
        <w:gridCol w:w="7123"/>
      </w:tblGrid>
      <w:tr w:rsidR="0066686D" w:rsidRPr="009D210D" w14:paraId="3584A029" w14:textId="77777777" w:rsidTr="00581BB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CBC86" w14:textId="77777777" w:rsidR="0066686D" w:rsidRPr="009D210D" w:rsidRDefault="0066686D" w:rsidP="007317B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D210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D210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7391FC6" w14:textId="77777777" w:rsidR="0066686D" w:rsidRPr="009D210D" w:rsidRDefault="0066686D" w:rsidP="007317B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6686D" w:rsidRPr="009D210D" w14:paraId="291B8089" w14:textId="77777777" w:rsidTr="00581BB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0555" w14:textId="77777777" w:rsidR="0066686D" w:rsidRPr="009D210D" w:rsidRDefault="0066686D" w:rsidP="007317B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66FD0" w14:textId="77777777" w:rsidR="0066686D" w:rsidRPr="009D210D" w:rsidRDefault="0066686D" w:rsidP="007317BB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596C418C" w14:textId="77777777" w:rsidR="0066686D" w:rsidRPr="009D210D" w:rsidRDefault="0066686D" w:rsidP="007317B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D210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9D210D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D210D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6686D" w:rsidRPr="009D210D" w14:paraId="5CC4CD05" w14:textId="77777777" w:rsidTr="00581BB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ED818" w14:textId="77777777" w:rsidR="0066686D" w:rsidRPr="009D210D" w:rsidRDefault="0066686D" w:rsidP="007317B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D210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D54DFC4" w14:textId="77777777" w:rsidR="0066686D" w:rsidRPr="009D210D" w:rsidRDefault="0066686D" w:rsidP="007317B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9543F" w14:textId="77777777" w:rsidR="0066686D" w:rsidRPr="009D210D" w:rsidRDefault="0066686D" w:rsidP="007317B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D210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D210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D210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2C1BA0C" w14:textId="77777777" w:rsidR="0066686D" w:rsidRPr="009D210D" w:rsidRDefault="0066686D" w:rsidP="007317B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0B2AF0" w14:textId="77777777" w:rsidR="0066686D" w:rsidRPr="009D210D" w:rsidRDefault="0066686D" w:rsidP="007317B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407B0517" w14:textId="77777777" w:rsidR="0066686D" w:rsidRPr="009D210D" w:rsidRDefault="0066686D" w:rsidP="007317B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7F1D45" w14:textId="77777777" w:rsidR="0066686D" w:rsidRPr="009D210D" w:rsidRDefault="0066686D" w:rsidP="007317B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92B8B6" w14:textId="77777777" w:rsidR="0066686D" w:rsidRPr="009D210D" w:rsidRDefault="0066686D" w:rsidP="007317B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4FA2DC9" w14:textId="77777777" w:rsidR="0066686D" w:rsidRPr="009D210D" w:rsidRDefault="0066686D" w:rsidP="0066686D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66686D" w:rsidRPr="009D210D" w14:paraId="36755C9F" w14:textId="77777777" w:rsidTr="00581BB0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D4221" w14:textId="77777777" w:rsidR="0066686D" w:rsidRPr="00581BB0" w:rsidRDefault="0066686D" w:rsidP="007317BB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81BB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75BEDEC7" w14:textId="77777777" w:rsidR="0066686D" w:rsidRPr="009D210D" w:rsidRDefault="0066686D" w:rsidP="007317BB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6686D" w:rsidRPr="009D210D" w14:paraId="14AAAC8C" w14:textId="77777777" w:rsidTr="00581BB0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F21FE" w14:textId="77777777" w:rsidR="0066686D" w:rsidRPr="009D210D" w:rsidRDefault="0066686D" w:rsidP="007317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7EC21" w14:textId="12B1D8E2" w:rsidR="0066686D" w:rsidRPr="009D210D" w:rsidRDefault="00581BB0" w:rsidP="007317B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1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ajid </w:t>
            </w:r>
            <w:proofErr w:type="spellStart"/>
            <w:r w:rsidRPr="00581BB0">
              <w:rPr>
                <w:rFonts w:ascii="Arial" w:hAnsi="Arial" w:cs="Arial"/>
                <w:b/>
                <w:bCs/>
                <w:sz w:val="20"/>
                <w:szCs w:val="20"/>
              </w:rPr>
              <w:t>Abdulhameed</w:t>
            </w:r>
            <w:proofErr w:type="spellEnd"/>
            <w:r w:rsidRPr="00581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brahim</w:t>
            </w:r>
          </w:p>
        </w:tc>
      </w:tr>
      <w:tr w:rsidR="0066686D" w:rsidRPr="009D210D" w14:paraId="19B36FFD" w14:textId="77777777" w:rsidTr="00581BB0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A2264" w14:textId="77777777" w:rsidR="0066686D" w:rsidRPr="009D210D" w:rsidRDefault="0066686D" w:rsidP="007317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210D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44A0" w14:textId="183AEE06" w:rsidR="0066686D" w:rsidRPr="009D210D" w:rsidRDefault="00581BB0" w:rsidP="00581BB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1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niversity of </w:t>
            </w:r>
            <w:proofErr w:type="spellStart"/>
            <w:r w:rsidRPr="00581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srah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581B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raq</w:t>
            </w:r>
          </w:p>
        </w:tc>
      </w:tr>
    </w:tbl>
    <w:p w14:paraId="13DC09CA" w14:textId="77777777" w:rsidR="0066686D" w:rsidRPr="009D210D" w:rsidRDefault="0066686D" w:rsidP="0066686D">
      <w:pPr>
        <w:rPr>
          <w:rFonts w:ascii="Arial" w:hAnsi="Arial" w:cs="Arial"/>
          <w:sz w:val="20"/>
          <w:szCs w:val="20"/>
        </w:rPr>
      </w:pPr>
    </w:p>
    <w:p w14:paraId="7B704BCB" w14:textId="77777777" w:rsidR="0066686D" w:rsidRPr="009D210D" w:rsidRDefault="0066686D" w:rsidP="0066686D">
      <w:pPr>
        <w:rPr>
          <w:rFonts w:ascii="Arial" w:hAnsi="Arial" w:cs="Arial"/>
          <w:sz w:val="20"/>
          <w:szCs w:val="20"/>
        </w:rPr>
      </w:pPr>
    </w:p>
    <w:p w14:paraId="1E189A8B" w14:textId="77777777" w:rsidR="0066686D" w:rsidRPr="009D210D" w:rsidRDefault="0066686D" w:rsidP="0066686D">
      <w:pPr>
        <w:rPr>
          <w:rFonts w:ascii="Arial" w:hAnsi="Arial" w:cs="Arial"/>
          <w:sz w:val="20"/>
          <w:szCs w:val="20"/>
        </w:rPr>
      </w:pPr>
    </w:p>
    <w:p w14:paraId="0821307F" w14:textId="77777777" w:rsidR="00F1171E" w:rsidRPr="009D21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9D210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0CFD8" w14:textId="77777777" w:rsidR="004F1F24" w:rsidRPr="0000007A" w:rsidRDefault="004F1F24" w:rsidP="0099583E">
      <w:r>
        <w:separator/>
      </w:r>
    </w:p>
  </w:endnote>
  <w:endnote w:type="continuationSeparator" w:id="0">
    <w:p w14:paraId="4302ABB2" w14:textId="77777777" w:rsidR="004F1F24" w:rsidRPr="0000007A" w:rsidRDefault="004F1F2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A0132" w14:textId="77777777" w:rsidR="004F1F24" w:rsidRPr="0000007A" w:rsidRDefault="004F1F24" w:rsidP="0099583E">
      <w:r>
        <w:separator/>
      </w:r>
    </w:p>
  </w:footnote>
  <w:footnote w:type="continuationSeparator" w:id="0">
    <w:p w14:paraId="3543A12F" w14:textId="77777777" w:rsidR="004F1F24" w:rsidRPr="0000007A" w:rsidRDefault="004F1F2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60CC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7D41"/>
    <w:rsid w:val="003B1D0B"/>
    <w:rsid w:val="003B2172"/>
    <w:rsid w:val="003D1BDE"/>
    <w:rsid w:val="003E25D2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9E1"/>
    <w:rsid w:val="004C3DF1"/>
    <w:rsid w:val="004D2E36"/>
    <w:rsid w:val="004E08E3"/>
    <w:rsid w:val="004E1D1A"/>
    <w:rsid w:val="004E4915"/>
    <w:rsid w:val="004F1F24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BB0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686D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1F8A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0C7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210D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C5B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1EE6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09A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08D4"/>
    <w:rsid w:val="00CE199A"/>
    <w:rsid w:val="00CE5AC7"/>
    <w:rsid w:val="00CE647C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36B00"/>
    <w:rsid w:val="00D40416"/>
    <w:rsid w:val="00D430AB"/>
    <w:rsid w:val="00D4782A"/>
    <w:rsid w:val="00D6647D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DF5BDE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2814D7D9-BBC1-45EF-B4AA-7E5932A3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8</cp:revision>
  <dcterms:created xsi:type="dcterms:W3CDTF">2024-11-07T17:29:00Z</dcterms:created>
  <dcterms:modified xsi:type="dcterms:W3CDTF">2025-02-18T12:50:00Z</dcterms:modified>
</cp:coreProperties>
</file>